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Application</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trong interest in the Biologist position at [Organization/Institution Name] in Ethiopia, Addis Ababa. As a dedicated and passionate biologist with over [X years] of experience in ecological research, conservation biology, and environmental science, I am eager to contribute my expertise to address the unique challenges and opportunities facing Ethiopia's rich biodiversity. The opportunity to work in Addis Ababa—a city that serves as a hub for scientific innovation in East Africa—excites me deeply. My academic background, fieldwork experience, and commitment to sustainable practices align perfectly with the mission of your organization, particularly in advancing biological research that supports Ethiopia's ecological and developmental goals.</w:t>
      </w:r>
    </w:p>
    <w:p>
      <w:pPr>
        <w:pStyle w:val="BodyText"/>
      </w:pPr>
      <w:r>
        <w:t xml:space="preserve">Having completed my [Master’s/PhD] in Biology from [University Name], I have developed a strong foundation in molecular biology, ecosystem dynamics, and conservation strategies. My thesis focused on [specific topic related to Ethiopian ecosystems, e.g., "the impact of climate change on endemic plant species in the Ethiopian Highlands"], which required extensive fieldwork across diverse habitats. This experience not only honed my technical skills but also deepened my appreciation for the intricate relationships between biodiversity and human communities, a critical aspect of biological research in Ethiopia.</w:t>
      </w:r>
    </w:p>
    <w:p>
      <w:pPr>
        <w:pStyle w:val="BodyText"/>
      </w:pPr>
      <w:r>
        <w:t xml:space="preserve">My professional journey has taken me to various regions, including [mention any relevant locations or projects], where I have worked on projects ranging from wildlife population monitoring to habitat restoration. For instance, during my time at [Previous Organization], I led a team in assessing the health of wetland ecosystems in [specific region], which provided critical data for policy recommendations aimed at protecting these vital habitats. This work underscored the importance of integrating scientific research with local knowledge and community engagement—principles that are especially relevant to Ethiopia's conservation efforts.</w:t>
      </w:r>
    </w:p>
    <w:p>
      <w:pPr>
        <w:pStyle w:val="BodyText"/>
      </w:pPr>
      <w:r>
        <w:t xml:space="preserve">What draws me most to Ethiopia, particularly Addis Ababa, is its unique position as a center for biological diversity and scientific advancement in Africa. The country is home to numerous endemic species, such as the Ethiopian wolf and the gelada baboon, and its ecosystems—from the highlands to the lowlands—offer unparalleled opportunities for research. Addis Ababa itself is a vibrant city with institutions like [mention specific universities or research centers, e.g., Addis Ababa University] that are at the forefront of biological studies. I am particularly interested in contributing to projects that align with Ethiopia's national biodiversity strategy and its goals for sustainable development.</w:t>
      </w:r>
    </w:p>
    <w:p>
      <w:pPr>
        <w:pStyle w:val="BodyText"/>
      </w:pPr>
      <w:r>
        <w:t xml:space="preserve">One of my key strengths is my ability to bridge theoretical knowledge with practical applications. For example, during a recent project on [specific project], I collaborated with local stakeholders to design a monitoring program that balanced scientific rigor with cultural sensitivity. This experience taught me the value of adaptability and communication in fieldwork, which are essential when working in diverse environments like Ethiopia. I am confident that my skills in data analysis, laboratory techniques, and ecological modeling will enable me to make meaningful contributions to your team.</w:t>
      </w:r>
    </w:p>
    <w:p>
      <w:pPr>
        <w:pStyle w:val="BodyText"/>
      </w:pPr>
      <w:r>
        <w:t xml:space="preserve">In addition to my technical expertise, I bring a deep commitment to education and public outreach. I have volunteered with initiatives such as [mention any relevant programs], where I helped raise awareness about the importance of biodiversity conservation among local communities. In Ethiopia, where many populations rely directly on natural resources, fostering environmental literacy is crucial for long-term sustainability. I am eager to leverage my communication skills to support similar efforts in Addis Ababa and beyond.</w:t>
      </w:r>
    </w:p>
    <w:p>
      <w:pPr>
        <w:pStyle w:val="BodyText"/>
      </w:pPr>
      <w:r>
        <w:t xml:space="preserve">What excites me most about this opportunity is the chance to work in a region where biological research can have a profound impact on both conservation and human well-being. Ethiopia faces challenges such as habitat fragmentation, climate change, and overexploitation of natural resources, but it also has a rich tradition of ecological stewardship. I am particularly interested in collaborating on projects that address these issues while respecting the cultural and socioeconomic context of the region. My background in [specific area, e.g., "ecological genetics"] and my fluency in [language, if applicable] position me to contribute effectively to such endeavors.</w:t>
      </w:r>
    </w:p>
    <w:p>
      <w:pPr>
        <w:pStyle w:val="BodyText"/>
      </w:pPr>
      <w:r>
        <w:t xml:space="preserve">Furthermore, I am inspired by Ethiopia's growing investment in science and technology. The government's emphasis on sustainable development goals (SDGs) creates a dynamic environment for innovation in biology. Addis Ababa, with its thriving academic institutions and research facilities, is an ideal setting to advance this work. I am eager to contribute to initiatives that not only protect Ethiopia's natural heritage but also support the livelihoods of its people through science-driven solutions.</w:t>
      </w:r>
    </w:p>
    <w:p>
      <w:pPr>
        <w:pStyle w:val="BodyText"/>
      </w:pPr>
      <w:r>
        <w:t xml:space="preserve">Finally, I would like to emphasize my adaptability and passion for learning. Working in a new country like Ethiopia will require me to navigate different challenges, but I am confident in my ability to thrive in such an environment. My previous experience working in multicultural teams has taught me the value of collaboration and open-mindedness, qualities that I believe are essential for success in Addis Ababa's scientific community.</w:t>
      </w:r>
    </w:p>
    <w:p>
      <w:pPr>
        <w:pStyle w:val="BodyText"/>
      </w:pPr>
      <w:r>
        <w:t xml:space="preserve">Thank you for considering my application. I would be honored to bring my skills, knowledge, and enthusiasm to [Organization/Institution Name] and contribute to the vital work of preserving Ethiopia's biodiversity. I am available at your convenience for an interview and can be reached at [Your Phone Number] or [Your Email Addr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Application</dc:title>
  <dc:creator/>
  <cp:keywords/>
  <dcterms:created xsi:type="dcterms:W3CDTF">2025-12-10T17:26:03Z</dcterms:created>
  <dcterms:modified xsi:type="dcterms:W3CDTF">2025-12-10T17:26:03Z</dcterms:modified>
</cp:coreProperties>
</file>

<file path=docProps/custom.xml><?xml version="1.0" encoding="utf-8"?>
<Properties xmlns="http://schemas.openxmlformats.org/officeDocument/2006/custom-properties" xmlns:vt="http://schemas.openxmlformats.org/officeDocument/2006/docPropsVTypes"/>
</file>